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4A0D51" w14:textId="77777777"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r>
        <w:rPr>
          <w:rFonts w:ascii="Times New Roman" w:hAnsi="Times New Roman" w:hint="eastAsia"/>
          <w:sz w:val="32"/>
          <w:szCs w:val="22"/>
          <w:lang w:val="en-US"/>
        </w:rPr>
        <w:t>xxxx</w:t>
      </w:r>
    </w:p>
    <w:p w14:paraId="76ED9E36" w14:textId="77777777" w:rsidR="00226B70" w:rsidRDefault="008D5216">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4DB69E4" w14:textId="77777777"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407A1570" w14:textId="77777777"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69539B6" w14:textId="77777777"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603][eMBS] Service continuity and notifications (ZTE)</w:t>
      </w:r>
    </w:p>
    <w:p w14:paraId="45D3D4A8" w14:textId="77777777" w:rsidR="00226B70" w:rsidRDefault="008D5216">
      <w:pPr>
        <w:pStyle w:val="3GPPHeader"/>
      </w:pPr>
      <w:r>
        <w:rPr>
          <w:rFonts w:cs="Arial"/>
          <w:sz w:val="21"/>
          <w:szCs w:val="21"/>
        </w:rPr>
        <w:t>Document for:</w:t>
      </w:r>
      <w:r>
        <w:rPr>
          <w:rFonts w:cs="Arial"/>
          <w:sz w:val="21"/>
          <w:szCs w:val="21"/>
        </w:rPr>
        <w:tab/>
        <w:t>Discussion, Decision</w:t>
      </w:r>
    </w:p>
    <w:p w14:paraId="6A920D31" w14:textId="77777777" w:rsidR="00226B70" w:rsidRDefault="008D5216">
      <w:pPr>
        <w:pStyle w:val="1"/>
      </w:pPr>
      <w:r>
        <w:t>1</w:t>
      </w:r>
      <w:r>
        <w:tab/>
        <w:t>Introduction</w:t>
      </w:r>
    </w:p>
    <w:p w14:paraId="0010FAAE" w14:textId="77777777" w:rsidR="00226B70" w:rsidRDefault="008D5216">
      <w:r>
        <w:t>This document is the report of the following email discussion,</w:t>
      </w:r>
    </w:p>
    <w:p w14:paraId="266D8B93" w14:textId="77777777" w:rsidR="00226B70" w:rsidRDefault="008D5216">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 xml:space="preserve">][603][eMBS]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90603E"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4C909D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0F8B0C0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6458D4E9" w14:textId="77777777"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3EECD838" w14:textId="77777777"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r>
        <w:rPr>
          <w:rFonts w:ascii="Times New Roman" w:eastAsiaTheme="minorEastAsia" w:hAnsi="Times New Roman"/>
          <w:highlight w:val="yellow"/>
          <w:lang w:val="en-US" w:eastAsia="zh-CN"/>
        </w:rPr>
        <w:t>UTC.</w:t>
      </w:r>
      <w:r>
        <w:rPr>
          <w:rFonts w:ascii="Times New Roman" w:eastAsiaTheme="minorEastAsia" w:hAnsi="Times New Roman" w:hint="eastAsia"/>
          <w:highlight w:val="yellow"/>
          <w:lang w:val="en-US" w:eastAsia="zh-CN"/>
        </w:rPr>
        <w:t xml:space="preserve"> </w:t>
      </w:r>
    </w:p>
    <w:p w14:paraId="1F2FB390" w14:textId="77777777"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04085F47" w14:textId="77777777" w:rsidR="00226B70" w:rsidRDefault="008D5216">
      <w:pPr>
        <w:pStyle w:val="1"/>
        <w:rPr>
          <w:lang w:eastAsia="zh-CN"/>
        </w:rPr>
      </w:pPr>
      <w:r>
        <w:rPr>
          <w:rFonts w:hint="eastAsia"/>
          <w:lang w:val="en-US" w:eastAsia="zh-CN"/>
        </w:rPr>
        <w:t xml:space="preserve">2 </w:t>
      </w:r>
      <w:r>
        <w:t>Contact information</w:t>
      </w:r>
    </w:p>
    <w:p w14:paraId="503BD09A" w14:textId="77777777"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226B70" w14:paraId="2348FCCB"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BE8B6C" w14:textId="77777777"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8228" w14:textId="77777777"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14:paraId="7F67950E" w14:textId="77777777" w:rsidTr="00A7680C">
        <w:trPr>
          <w:trHeight w:val="203"/>
        </w:trPr>
        <w:tc>
          <w:tcPr>
            <w:tcW w:w="1224" w:type="pct"/>
            <w:tcBorders>
              <w:top w:val="single" w:sz="4" w:space="0" w:color="auto"/>
              <w:left w:val="single" w:sz="4" w:space="0" w:color="auto"/>
              <w:bottom w:val="single" w:sz="4" w:space="0" w:color="auto"/>
              <w:right w:val="single" w:sz="4" w:space="0" w:color="auto"/>
            </w:tcBorders>
            <w:noWrap/>
          </w:tcPr>
          <w:p w14:paraId="4216BD6E" w14:textId="77777777" w:rsidR="00226B70" w:rsidRPr="004869AB" w:rsidRDefault="004869AB">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7D6DFBF3" w14:textId="77777777" w:rsidR="00226B70" w:rsidRPr="004869AB" w:rsidRDefault="004869AB">
            <w:pPr>
              <w:pStyle w:val="TAC"/>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SangWon Kim, sangwon7.kim@lge.com</w:t>
            </w:r>
          </w:p>
        </w:tc>
      </w:tr>
      <w:tr w:rsidR="00A7680C" w14:paraId="44E8B6E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3CE3CFC" w14:textId="37F67850"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5A0675F9" w14:textId="057260AB"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7680C" w14:paraId="33648384"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EBDE03D" w14:textId="44FBBA33" w:rsidR="00A7680C" w:rsidRDefault="00C358CA" w:rsidP="00A7680C">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45504499" w14:textId="094DEDD7" w:rsidR="00A7680C" w:rsidRDefault="00C358CA" w:rsidP="00A7680C">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A7680C" w14:paraId="05C5DA9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21621F1"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620DCDD" w14:textId="77777777" w:rsidR="00A7680C" w:rsidRDefault="00A7680C" w:rsidP="00A7680C">
            <w:pPr>
              <w:pStyle w:val="TAC"/>
              <w:spacing w:before="20" w:after="20"/>
              <w:ind w:left="57" w:right="57"/>
              <w:jc w:val="left"/>
              <w:rPr>
                <w:rFonts w:ascii="Times New Roman" w:hAnsi="Times New Roman"/>
                <w:lang w:val="fi-FI"/>
              </w:rPr>
            </w:pPr>
          </w:p>
        </w:tc>
      </w:tr>
      <w:tr w:rsidR="00A7680C" w14:paraId="70C7E67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126061B9"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691C1E3" w14:textId="77777777" w:rsidR="00A7680C" w:rsidRDefault="00A7680C" w:rsidP="00A7680C">
            <w:pPr>
              <w:pStyle w:val="TAC"/>
              <w:spacing w:before="20" w:after="20"/>
              <w:ind w:left="57" w:right="57"/>
              <w:jc w:val="left"/>
              <w:rPr>
                <w:rFonts w:ascii="Times New Roman" w:hAnsi="Times New Roman"/>
                <w:lang w:val="fi-FI"/>
              </w:rPr>
            </w:pPr>
          </w:p>
        </w:tc>
      </w:tr>
      <w:tr w:rsidR="00A7680C" w14:paraId="7AD4FBC0"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FE194F6"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4C1C7583" w14:textId="77777777" w:rsidR="00A7680C" w:rsidRDefault="00A7680C" w:rsidP="00A7680C">
            <w:pPr>
              <w:pStyle w:val="TAC"/>
              <w:spacing w:before="20" w:after="20"/>
              <w:ind w:left="57" w:right="57"/>
              <w:jc w:val="left"/>
              <w:rPr>
                <w:rFonts w:ascii="Times New Roman" w:hAnsi="Times New Roman"/>
                <w:lang w:val="fi-FI"/>
              </w:rPr>
            </w:pPr>
          </w:p>
        </w:tc>
      </w:tr>
      <w:tr w:rsidR="00A7680C" w14:paraId="3A8A27C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57CAFACC"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21043C4D" w14:textId="77777777" w:rsidR="00A7680C" w:rsidRDefault="00A7680C" w:rsidP="00A7680C">
            <w:pPr>
              <w:pStyle w:val="TAC"/>
              <w:spacing w:before="20" w:after="20"/>
              <w:ind w:left="57" w:right="57"/>
              <w:jc w:val="left"/>
              <w:rPr>
                <w:rFonts w:ascii="Times New Roman" w:hAnsi="Times New Roman"/>
                <w:lang w:val="fi-FI"/>
              </w:rPr>
            </w:pPr>
          </w:p>
        </w:tc>
      </w:tr>
      <w:tr w:rsidR="00A7680C" w14:paraId="37C524F8"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61257E12"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766264E2" w14:textId="77777777" w:rsidR="00A7680C" w:rsidRDefault="00A7680C" w:rsidP="00A7680C">
            <w:pPr>
              <w:pStyle w:val="TAC"/>
              <w:spacing w:before="20" w:after="20"/>
              <w:ind w:left="57" w:right="57"/>
              <w:jc w:val="left"/>
              <w:rPr>
                <w:rFonts w:ascii="Times New Roman" w:hAnsi="Times New Roman"/>
                <w:lang w:val="fi-FI"/>
              </w:rPr>
            </w:pPr>
          </w:p>
        </w:tc>
      </w:tr>
      <w:tr w:rsidR="00A7680C" w14:paraId="3DD4CCE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128031B"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70BE174" w14:textId="77777777" w:rsidR="00A7680C" w:rsidRDefault="00A7680C" w:rsidP="00A7680C">
            <w:pPr>
              <w:pStyle w:val="TAC"/>
              <w:spacing w:before="20" w:after="20"/>
              <w:ind w:left="57" w:right="57"/>
              <w:jc w:val="left"/>
              <w:rPr>
                <w:rFonts w:ascii="Times New Roman" w:hAnsi="Times New Roman"/>
                <w:lang w:val="fi-FI"/>
              </w:rPr>
            </w:pPr>
          </w:p>
        </w:tc>
      </w:tr>
    </w:tbl>
    <w:p w14:paraId="27C652E7" w14:textId="77777777" w:rsidR="00226B70" w:rsidRDefault="00226B70">
      <w:pPr>
        <w:rPr>
          <w:lang w:val="fi-FI"/>
        </w:rPr>
      </w:pPr>
    </w:p>
    <w:p w14:paraId="7E67213C" w14:textId="77777777" w:rsidR="00226B70" w:rsidRDefault="008D5216">
      <w:pPr>
        <w:pStyle w:val="1"/>
        <w:rPr>
          <w:lang w:val="en-US" w:eastAsia="zh-CN"/>
        </w:rPr>
      </w:pPr>
      <w:r>
        <w:rPr>
          <w:rFonts w:hint="eastAsia"/>
          <w:lang w:val="en-US" w:eastAsia="zh-CN"/>
        </w:rPr>
        <w:t>3 Proposals on Notification mechanism for agreement</w:t>
      </w:r>
    </w:p>
    <w:p w14:paraId="5572F946" w14:textId="77777777" w:rsidR="00226B70" w:rsidRDefault="008D5216">
      <w:pPr>
        <w:rPr>
          <w:lang w:val="en-US" w:eastAsia="zh-CN"/>
        </w:rPr>
      </w:pPr>
      <w:r>
        <w:rPr>
          <w:rFonts w:hint="eastAsia"/>
          <w:lang w:val="en-US" w:eastAsia="zh-CN"/>
        </w:rPr>
        <w:t>// The proposals are not re-numbered for better indexing. Part of the summary in R2-2303553 were pasted here for reference.</w:t>
      </w:r>
    </w:p>
    <w:p w14:paraId="36D1E3A6" w14:textId="77777777" w:rsidR="00226B70" w:rsidRDefault="008D5216">
      <w:pPr>
        <w:rPr>
          <w:lang w:val="en-US" w:eastAsia="zh-CN"/>
        </w:rPr>
      </w:pPr>
      <w:r>
        <w:rPr>
          <w:rFonts w:hint="eastAsia"/>
          <w:lang w:val="en-US" w:eastAsia="zh-CN"/>
        </w:rPr>
        <w:lastRenderedPageBreak/>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14:paraId="2D171C64" w14:textId="77777777"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6AA8EDEF"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196E1B0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BCE035"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1F25129"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2047C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32C60C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0107AF8"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34A4D3F"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482127F" w14:textId="77777777" w:rsidR="00226B70"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D0C7D37" w14:textId="77777777" w:rsidR="006D5044" w:rsidRPr="006D5044"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A7680C" w14:paraId="41485E8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8888150" w14:textId="2E4AF6C8"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7D5B28F" w14:textId="610EFABA"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0BC9D28D" w14:textId="77777777" w:rsidR="00A7680C" w:rsidRDefault="00A7680C" w:rsidP="00A7680C">
            <w:r>
              <w:t>Instead of just listing FFS, we should try to progress on this since SA2 already sent LS to RAN2 in R2-2301934 (S2-2303407), which indicated the following:</w:t>
            </w:r>
          </w:p>
          <w:p w14:paraId="589F1807" w14:textId="77777777" w:rsidR="00A7680C" w:rsidRPr="00610D1B" w:rsidRDefault="00A7680C" w:rsidP="00A7680C">
            <w:pPr>
              <w:pStyle w:val="B1"/>
              <w:numPr>
                <w:ilvl w:val="0"/>
                <w:numId w:val="8"/>
              </w:numPr>
              <w:spacing w:after="0" w:line="260" w:lineRule="exact"/>
              <w:rPr>
                <w:rFonts w:cs="Arial"/>
                <w:i/>
                <w:iCs/>
              </w:rPr>
            </w:pPr>
            <w:r w:rsidRPr="0006372E">
              <w:rPr>
                <w:i/>
                <w:iCs/>
              </w:rPr>
              <w:tab/>
            </w:r>
            <w:r w:rsidRPr="0006372E">
              <w:rPr>
                <w:rFonts w:cs="Arial"/>
                <w:i/>
                <w:iCs/>
                <w:lang w:eastAsia="zh-CN"/>
              </w:rPr>
              <w:t xml:space="preserve">SA2 agrees that the </w:t>
            </w:r>
            <w:bookmarkStart w:id="0" w:name="_Hlk127997251"/>
            <w:r w:rsidRPr="0006372E">
              <w:rPr>
                <w:i/>
                <w:iCs/>
                <w:lang w:eastAsia="zh-CN"/>
              </w:rPr>
              <w:t>MBS assistance information for the MBS session</w:t>
            </w:r>
            <w:bookmarkEnd w:id="0"/>
            <w:r w:rsidRPr="0006372E">
              <w:rPr>
                <w:i/>
                <w:iCs/>
                <w:lang w:eastAsia="zh-CN"/>
              </w:rPr>
              <w:t xml:space="preserve"> sent to NG-RAN</w:t>
            </w:r>
            <w:r w:rsidRPr="0006372E">
              <w:rPr>
                <w:i/>
                <w:iCs/>
              </w:rPr>
              <w:t xml:space="preserve"> </w:t>
            </w:r>
            <w:r w:rsidRPr="0006372E">
              <w:rPr>
                <w:i/>
                <w:iCs/>
                <w:lang w:eastAsia="zh-CN"/>
              </w:rPr>
              <w:t>consists of an indication that the UE is preferred to be kept in connected when receiving the related MBS session data.</w:t>
            </w:r>
          </w:p>
          <w:p w14:paraId="6A69B635" w14:textId="77777777" w:rsidR="00A7680C" w:rsidRDefault="00A7680C" w:rsidP="00A7680C"/>
          <w:p w14:paraId="747FFE25" w14:textId="77777777" w:rsidR="00A7680C" w:rsidRDefault="00A7680C" w:rsidP="00A7680C">
            <w:r>
              <w:t xml:space="preserve">In general, CN gathers information on whether a particular UE is preferred to be kept in CONNECTED (aka “special UEs”) from the application function and as SA2 indicated, this will be provided to NG-RAN node by the CN. </w:t>
            </w:r>
          </w:p>
          <w:p w14:paraId="6D45CB0C" w14:textId="77777777" w:rsidR="00A7680C" w:rsidRDefault="00A7680C" w:rsidP="00A7680C">
            <w:r>
              <w:t xml:space="preserve">Now, the question for RAN2 is how is such information used? Is it taken as a CN </w:t>
            </w:r>
            <w:r w:rsidRPr="0001009F">
              <w:rPr>
                <w:i/>
                <w:iCs/>
              </w:rPr>
              <w:t>command</w:t>
            </w:r>
            <w:r>
              <w:t xml:space="preserve"> that such UE may not be released to RRC_INACTIVE, e.g. even when the MBS session is deactivated, or whether it is a </w:t>
            </w:r>
            <w:r>
              <w:rPr>
                <w:i/>
                <w:iCs/>
              </w:rPr>
              <w:t>recommendation</w:t>
            </w:r>
            <w:r>
              <w:t xml:space="preserve"> to keep the UE in connected (where the gNB implementation can make final decision based on whatever reason or criteria). </w:t>
            </w:r>
          </w:p>
          <w:p w14:paraId="298B8412" w14:textId="77777777" w:rsidR="00A7680C" w:rsidRDefault="00A7680C" w:rsidP="00A7680C">
            <w:r>
              <w:t xml:space="preserve">So, in our view, the CN assistance information should be taken as </w:t>
            </w:r>
            <w:r>
              <w:rPr>
                <w:i/>
                <w:iCs/>
              </w:rPr>
              <w:t xml:space="preserve">recommendation </w:t>
            </w:r>
            <w:r>
              <w:t>as there can be legitimate reasons for the gNB to release the UE to RRC_INACTIVE. So, we think the proposals should be updated to make progress instead of just listing FFS.</w:t>
            </w:r>
          </w:p>
          <w:p w14:paraId="685671FD" w14:textId="77777777" w:rsidR="00A7680C" w:rsidRDefault="00A7680C" w:rsidP="00A7680C"/>
          <w:p w14:paraId="575FF3BD" w14:textId="77777777" w:rsidR="00A7680C" w:rsidRPr="0069351F" w:rsidRDefault="00A7680C" w:rsidP="00A7680C">
            <w:pPr>
              <w:pStyle w:val="TAC"/>
              <w:keepNext w:val="0"/>
              <w:spacing w:before="20" w:after="20"/>
              <w:ind w:left="57" w:right="57"/>
              <w:jc w:val="left"/>
              <w:rPr>
                <w:rFonts w:ascii="Times New Roman" w:hAnsi="Times New Roman"/>
                <w:b/>
                <w:bCs/>
                <w:lang w:val="en-US"/>
              </w:rPr>
            </w:pPr>
            <w:r w:rsidRPr="0069351F">
              <w:rPr>
                <w:rFonts w:ascii="Times New Roman" w:hAnsi="Times New Roman"/>
                <w:b/>
                <w:bCs/>
                <w:lang w:val="en-US"/>
              </w:rPr>
              <w:t>Proposal 7a.</w:t>
            </w:r>
            <w:r w:rsidRPr="0069351F">
              <w:rPr>
                <w:rFonts w:ascii="Times New Roman" w:hAnsi="Times New Roman"/>
                <w:b/>
                <w:bCs/>
                <w:lang w:val="en-US"/>
              </w:rPr>
              <w:tab/>
              <w:t>RAN2 understands that MBS assistance information sent by CN to gNB indicating that the UE is preferred to be kept in connected (aka “special UE”) is a recommendation from CN for the gNB to take into account, however it is up to gNB implementation whether to release such UE to RRC_INACTIVE.</w:t>
            </w:r>
          </w:p>
          <w:p w14:paraId="17168B08" w14:textId="77777777" w:rsidR="00A7680C" w:rsidRDefault="00A7680C" w:rsidP="00A7680C"/>
          <w:p w14:paraId="56E05E90" w14:textId="77777777" w:rsidR="00A7680C" w:rsidRDefault="00A7680C" w:rsidP="00A7680C">
            <w:r>
              <w:t>Now on to the second FFS in P7, i.e. how network can resume such UE, they are related to Proposal 8 and 13 from the email discussion, so see the answers below.</w:t>
            </w:r>
          </w:p>
          <w:p w14:paraId="2C2FCFEC"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80D034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05E8FE6" w14:textId="71AFFFA0"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6C328E6" w14:textId="65109C8C"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5804B7D3" w14:textId="6D483952" w:rsidR="00A7680C" w:rsidRDefault="004665B8"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A7680C" w14:paraId="1E304D8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6447F29" w14:textId="77777777" w:rsidR="00A7680C" w:rsidRPr="00496EB0"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7CCF07BB" w14:textId="77777777" w:rsidR="00A7680C" w:rsidRPr="00496EB0"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2D6887D9"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2FA2756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E19EDC8" w14:textId="77777777" w:rsidR="00A7680C" w:rsidRPr="00496EB0"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03C3FA09" w14:textId="77777777" w:rsidR="00A7680C" w:rsidRPr="00496EB0"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105BDFB9"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067DD46C" w14:textId="77777777" w:rsidR="00226B70" w:rsidRDefault="00226B70">
      <w:pPr>
        <w:rPr>
          <w:lang w:val="en-US" w:eastAsia="zh-CN"/>
        </w:rPr>
      </w:pPr>
    </w:p>
    <w:p w14:paraId="244ADFF8" w14:textId="77777777" w:rsidR="00226B70" w:rsidRDefault="008D5216">
      <w:pPr>
        <w:rPr>
          <w:lang w:val="en-US" w:eastAsia="zh-CN"/>
        </w:rPr>
      </w:pPr>
      <w:r>
        <w:rPr>
          <w:rFonts w:hint="eastAsia"/>
          <w:lang w:val="en-US" w:eastAsia="zh-CN"/>
        </w:rPr>
        <w:lastRenderedPageBreak/>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677EF16D" w14:textId="77777777" w:rsidR="00226B70" w:rsidRDefault="008D5216">
      <w:pPr>
        <w:rPr>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0C00D59E" w14:textId="77777777"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14:paraId="170FBAE9" w14:textId="77777777" w:rsidR="00226B70" w:rsidRDefault="008D5216">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14:paraId="51822C1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226CA31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E1ADEC"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D9E21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C47942"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467A1A2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CB928C2" w14:textId="77777777" w:rsidR="00226B70" w:rsidRPr="00AF73C0" w:rsidRDefault="00AF73C0" w:rsidP="00AF73C0">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65D62EF" w14:textId="77777777" w:rsidR="00226B70" w:rsidRPr="00AF73C0" w:rsidRDefault="002D40D9" w:rsidP="00AF73C0">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67A93719" w14:textId="77777777" w:rsidR="00226B70" w:rsidRDefault="004B1C6D" w:rsidP="002E2B33">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sidR="00AF73C0">
              <w:rPr>
                <w:rFonts w:ascii="Times New Roman" w:eastAsia="Malgun Gothic" w:hAnsi="Times New Roman" w:hint="eastAsia"/>
                <w:lang w:val="en-US" w:eastAsia="ko-KR"/>
              </w:rPr>
              <w:t xml:space="preserve">he </w:t>
            </w:r>
            <w:r w:rsidR="00AF73C0">
              <w:rPr>
                <w:rFonts w:ascii="Times New Roman" w:eastAsia="Malgun Gothic" w:hAnsi="Times New Roman"/>
                <w:lang w:val="en-US" w:eastAsia="ko-KR"/>
              </w:rPr>
              <w:t xml:space="preserve">group paging doesn’t need to be enhanced to enable Rel-18 UE to keep RRC_INACTIVE upon session activation. The tmgi list in the existing group paging means the </w:t>
            </w:r>
            <w:r w:rsidR="002E2B33">
              <w:rPr>
                <w:rFonts w:ascii="Times New Roman" w:eastAsia="Malgun Gothic" w:hAnsi="Times New Roman"/>
                <w:lang w:val="en-US" w:eastAsia="ko-KR"/>
              </w:rPr>
              <w:t xml:space="preserve">corresponding </w:t>
            </w:r>
            <w:r w:rsidR="00AF73C0">
              <w:rPr>
                <w:rFonts w:ascii="Times New Roman" w:eastAsia="Malgun Gothic" w:hAnsi="Times New Roman"/>
                <w:lang w:val="en-US" w:eastAsia="ko-KR"/>
              </w:rPr>
              <w:t>multicast session</w:t>
            </w:r>
            <w:r w:rsidR="002E2B33">
              <w:rPr>
                <w:rFonts w:ascii="Times New Roman" w:eastAsia="Malgun Gothic" w:hAnsi="Times New Roman"/>
                <w:lang w:val="en-US" w:eastAsia="ko-KR"/>
              </w:rPr>
              <w:t>s</w:t>
            </w:r>
            <w:r w:rsidR="00AF73C0">
              <w:rPr>
                <w:rFonts w:ascii="Times New Roman" w:eastAsia="Malgun Gothic" w:hAnsi="Times New Roman"/>
                <w:lang w:val="en-US" w:eastAsia="ko-KR"/>
              </w:rPr>
              <w:t xml:space="preserve"> </w:t>
            </w:r>
            <w:r w:rsidR="002E2B33">
              <w:rPr>
                <w:rFonts w:ascii="Times New Roman" w:eastAsia="Malgun Gothic" w:hAnsi="Times New Roman"/>
                <w:lang w:val="en-US" w:eastAsia="ko-KR"/>
              </w:rPr>
              <w:t>are</w:t>
            </w:r>
            <w:r w:rsidR="00AF73C0">
              <w:rPr>
                <w:rFonts w:ascii="Times New Roman" w:eastAsia="Malgun Gothic"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61B3B6D6" w14:textId="77777777" w:rsidR="002D40D9" w:rsidRPr="00AF73C0" w:rsidRDefault="002D40D9" w:rsidP="002C353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tmgi list </w:t>
            </w:r>
            <w:r w:rsidR="002E2B33">
              <w:rPr>
                <w:rFonts w:ascii="Times New Roman" w:eastAsia="Malgun Gothic" w:hAnsi="Times New Roman"/>
                <w:lang w:val="en-US" w:eastAsia="ko-KR"/>
              </w:rPr>
              <w:t xml:space="preserve">needs to be </w:t>
            </w:r>
            <w:r w:rsidR="002C3530">
              <w:rPr>
                <w:rFonts w:ascii="Times New Roman" w:eastAsia="Malgun Gothic" w:hAnsi="Times New Roman"/>
                <w:lang w:val="en-US" w:eastAsia="ko-KR"/>
              </w:rPr>
              <w:t>added</w:t>
            </w:r>
            <w:r w:rsidR="002E2B33">
              <w:rPr>
                <w:rFonts w:ascii="Times New Roman" w:eastAsia="Malgun Gothic" w:hAnsi="Times New Roman"/>
                <w:lang w:val="en-US" w:eastAsia="ko-KR"/>
              </w:rPr>
              <w:t xml:space="preserve"> in the group paging</w:t>
            </w:r>
            <w:r w:rsidR="00483D03">
              <w:rPr>
                <w:rFonts w:ascii="Times New Roman" w:eastAsia="Malgun Gothic" w:hAnsi="Times New Roman"/>
                <w:lang w:val="en-US" w:eastAsia="ko-KR"/>
              </w:rPr>
              <w:t xml:space="preserve"> (because the existing tmgi list only can be signaled when the session is activated)</w:t>
            </w:r>
            <w:r>
              <w:rPr>
                <w:rFonts w:ascii="Times New Roman" w:eastAsia="Malgun Gothic" w:hAnsi="Times New Roman"/>
                <w:lang w:val="en-US" w:eastAsia="ko-KR"/>
              </w:rPr>
              <w:t xml:space="preserve">. </w:t>
            </w:r>
          </w:p>
        </w:tc>
      </w:tr>
      <w:tr w:rsidR="00A7680C" w14:paraId="71CB00E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549AE38" w14:textId="46A33F6D"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6AD7DB4" w14:textId="50F034A4"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489B992"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2A0E0E4" w14:textId="77777777" w:rsidR="00A7680C" w:rsidRDefault="00A7680C" w:rsidP="00A7680C">
            <w:pPr>
              <w:pStyle w:val="TAC"/>
              <w:keepNext w:val="0"/>
              <w:spacing w:before="20" w:after="20"/>
              <w:ind w:left="57" w:right="57"/>
              <w:jc w:val="left"/>
              <w:rPr>
                <w:rFonts w:ascii="Times New Roman" w:hAnsi="Times New Roman"/>
                <w:lang w:val="en-US"/>
              </w:rPr>
            </w:pPr>
          </w:p>
          <w:p w14:paraId="20E07647" w14:textId="29FEF61C"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sidRPr="00A7680C">
              <w:rPr>
                <w:rFonts w:ascii="Times New Roman" w:hAnsi="Times New Roman"/>
                <w:b/>
                <w:bCs/>
                <w:lang w:val="en-US"/>
              </w:rPr>
              <w:t xml:space="preserve">there is indeed need of some enhancements to group paging to handle </w:t>
            </w:r>
            <w:r w:rsidR="00574D6F">
              <w:rPr>
                <w:rFonts w:ascii="Times New Roman" w:hAnsi="Times New Roman"/>
                <w:b/>
                <w:bCs/>
                <w:lang w:val="en-US"/>
              </w:rPr>
              <w:t>some</w:t>
            </w:r>
            <w:r w:rsidRPr="00A7680C">
              <w:rPr>
                <w:rFonts w:ascii="Times New Roman" w:hAnsi="Times New Roman"/>
                <w:b/>
                <w:bCs/>
                <w:lang w:val="en-US"/>
              </w:rPr>
              <w:t xml:space="preserve"> </w:t>
            </w:r>
            <w:r>
              <w:rPr>
                <w:rFonts w:ascii="Times New Roman" w:hAnsi="Times New Roman"/>
                <w:lang w:val="en-US"/>
              </w:rPr>
              <w:t>cases and scenarios. See also comment in Proposal 13 below.</w:t>
            </w:r>
          </w:p>
          <w:p w14:paraId="35346238" w14:textId="77777777" w:rsidR="00574D6F" w:rsidRDefault="00574D6F" w:rsidP="00A7680C">
            <w:pPr>
              <w:pStyle w:val="TAC"/>
              <w:keepNext w:val="0"/>
              <w:spacing w:before="20" w:after="20"/>
              <w:ind w:left="57" w:right="57"/>
              <w:jc w:val="left"/>
              <w:rPr>
                <w:rFonts w:ascii="Times New Roman" w:hAnsi="Times New Roman"/>
                <w:lang w:val="en-US"/>
              </w:rPr>
            </w:pPr>
          </w:p>
          <w:p w14:paraId="72D10719" w14:textId="3FF02133" w:rsidR="00574D6F" w:rsidRDefault="00AD38A7" w:rsidP="00A7680C">
            <w:pPr>
              <w:pStyle w:val="TAC"/>
              <w:keepNext w:val="0"/>
              <w:spacing w:before="20" w:after="20"/>
              <w:ind w:left="57" w:right="57"/>
              <w:jc w:val="left"/>
              <w:rPr>
                <w:rFonts w:ascii="Times New Roman" w:hAnsi="Times New Roman"/>
                <w:lang w:val="en-US"/>
              </w:rPr>
            </w:pPr>
            <w:r w:rsidRPr="00AD38A7">
              <w:rPr>
                <w:rFonts w:ascii="Times New Roman" w:hAnsi="Times New Roman"/>
                <w:u w:val="single"/>
                <w:lang w:val="en-US"/>
              </w:rPr>
              <w:t>To LGE:</w:t>
            </w:r>
            <w:r>
              <w:rPr>
                <w:rFonts w:ascii="Times New Roman" w:hAnsi="Times New Roman"/>
                <w:lang w:val="en-US"/>
              </w:rPr>
              <w:t xml:space="preserve"> </w:t>
            </w:r>
            <w:r w:rsidR="00574D6F">
              <w:rPr>
                <w:rFonts w:ascii="Times New Roman" w:hAnsi="Times New Roman"/>
                <w:lang w:val="en-US"/>
              </w:rPr>
              <w:t>In essence it seems like what LGE is explaining is somewhat similar to our thinking, but key difference is LG seems to think:</w:t>
            </w:r>
          </w:p>
          <w:p w14:paraId="73DB3BE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4145411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69D4F64" w14:textId="3E8EB599"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1B6B2C90" w14:textId="77777777" w:rsidR="00574D6F" w:rsidRDefault="00574D6F" w:rsidP="00574D6F">
            <w:pPr>
              <w:pStyle w:val="TAC"/>
              <w:keepNext w:val="0"/>
              <w:spacing w:before="20" w:after="20"/>
              <w:ind w:left="284" w:right="57"/>
              <w:jc w:val="left"/>
              <w:rPr>
                <w:rFonts w:ascii="Times New Roman" w:hAnsi="Times New Roman"/>
                <w:lang w:val="en-US"/>
              </w:rPr>
            </w:pPr>
          </w:p>
          <w:p w14:paraId="69F7FF43" w14:textId="2B35B833"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6E59D950" w14:textId="2D41C5F1"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0BB1981" w14:textId="26A9C93B"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i.e. Rel-17 with 1 bit enh to say capable UEs stay in INACTIVE) should mean Rel-18 UEs can stay in INACTIVE if the bit is present and the UE has valid PTM config etc. (Rel-17 UEs go to back CONNECTED following Rel-17 behavior)</w:t>
            </w:r>
          </w:p>
          <w:p w14:paraId="48BC1052"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F264E5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E0246" w14:textId="69547BBF" w:rsidR="00A7680C" w:rsidRDefault="00A604DD"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CD9EA02" w14:textId="5A0C7F8D" w:rsidR="00A7680C" w:rsidRDefault="00A604DD"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5CA6B3B" w14:textId="77777777" w:rsidR="00A7680C"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g</w:t>
            </w:r>
            <w:r>
              <w:rPr>
                <w:rFonts w:ascii="Times New Roman" w:hAnsi="Times New Roman"/>
                <w:lang w:val="en-US"/>
              </w:rPr>
              <w:t xml:space="preserve">NB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3EF31981" w14:textId="4E04A6D3" w:rsidR="00A604DD"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A7680C" w14:paraId="418677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B984FB3" w14:textId="77777777" w:rsidR="00A7680C" w:rsidRPr="00A604DD"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2D3655AD" w14:textId="77777777" w:rsidR="00A7680C" w:rsidRPr="00A604DD"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1881AAE9"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756AFE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E91EF5C" w14:textId="77777777" w:rsidR="00A7680C" w:rsidRPr="00A604DD"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1F987AC2" w14:textId="77777777" w:rsidR="00A7680C" w:rsidRPr="00A604DD"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37AA3241"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73A7AF12" w14:textId="77777777" w:rsidR="00226B70" w:rsidRDefault="00226B70">
      <w:pPr>
        <w:rPr>
          <w:lang w:val="en-US" w:eastAsia="zh-CN"/>
        </w:rPr>
      </w:pPr>
    </w:p>
    <w:p w14:paraId="02F44A8A" w14:textId="77777777" w:rsidR="00226B70" w:rsidRDefault="008D5216">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70DC537E" w14:textId="77777777" w:rsidR="00226B70" w:rsidRDefault="008D5216">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4F7BEDEE"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177503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63964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78830CD"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C5059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7203B91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02A106"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2E84FD4"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54B3A2D" w14:textId="77777777" w:rsidR="002D40D9" w:rsidRPr="002D40D9" w:rsidRDefault="002D40D9" w:rsidP="00910A03">
            <w:pPr>
              <w:pStyle w:val="TAC"/>
              <w:keepNext w:val="0"/>
              <w:spacing w:before="20" w:after="20"/>
              <w:ind w:left="57" w:right="57"/>
              <w:jc w:val="left"/>
              <w:rPr>
                <w:rFonts w:ascii="Times New Roman" w:eastAsia="宋体"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special UE in P7. So we are OK for UE to decide whether to resume 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A7680C" w14:paraId="2219643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0CB60" w14:textId="3DBC2A95"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1E6ECE1" w14:textId="76BA61E1"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031A46C3" w14:textId="6749E714"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A7680C" w14:paraId="5E5DAAF7"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3261607" w14:textId="63713514"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727F40B" w14:textId="7FD4D2EA"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1E3F13B" w14:textId="30D3BBE2" w:rsidR="00764CC7"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42CA1A3F" w14:textId="41C095F5" w:rsidR="00A7680C"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A7680C" w14:paraId="2322D62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A74BBE4"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7B5904D3"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211AFB2E"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9857EA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A7F343F"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4D041BB2"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31A74818"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1159E1BC" w14:textId="77777777" w:rsidR="00226B70" w:rsidRPr="00256276" w:rsidRDefault="00226B70">
      <w:pPr>
        <w:rPr>
          <w:lang w:eastAsia="zh-CN"/>
        </w:rPr>
      </w:pPr>
    </w:p>
    <w:p w14:paraId="40359AFA" w14:textId="77777777" w:rsidR="00226B70" w:rsidRDefault="008D5216">
      <w:pPr>
        <w:rPr>
          <w:lang w:val="en-US" w:eastAsia="zh-CN"/>
        </w:rPr>
      </w:pPr>
      <w:r>
        <w:rPr>
          <w:rFonts w:hint="eastAsia"/>
          <w:lang w:val="en-US" w:eastAsia="zh-CN"/>
        </w:rPr>
        <w:t>(22/22) suggest to have such enhancement; one further suggest in such case no need to monitor MCCH either, which however can be of later discussion.</w:t>
      </w:r>
    </w:p>
    <w:p w14:paraId="63872CB4" w14:textId="77777777"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53CAE4F5"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315C33E0"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BE769A"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D8C57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1D3A8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14:paraId="093031E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93EED7F" w14:textId="77777777" w:rsidR="00C338EB" w:rsidRPr="002D40D9" w:rsidRDefault="00C338EB" w:rsidP="00C338EB">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E29E1CD" w14:textId="77777777" w:rsidR="00C338EB" w:rsidRPr="00633D56" w:rsidRDefault="00C338EB" w:rsidP="00C338EB">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sidR="00633D56">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7C845F2" w14:textId="77777777"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A7680C" w14:paraId="6A7D76C3"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18F72E5B" w14:textId="31A80DFF"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DBA1ED1" w14:textId="172DCB80"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83D15E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C21B77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6A41F3C0" w14:textId="5516847E" w:rsidR="00A7680C" w:rsidRDefault="00AC7827"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F30EF94" w14:textId="35E76BCA" w:rsidR="00A7680C" w:rsidRDefault="00AC7827"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363F10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EEFD20D"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4880CA0"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6259192F"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0F280FB8"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54303869"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159E5C9"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10D1182E"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40994D1D"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58F0FD0B" w14:textId="77777777" w:rsidR="00226B70" w:rsidRDefault="00226B70">
      <w:pPr>
        <w:rPr>
          <w:lang w:val="en-US" w:eastAsia="zh-CN"/>
        </w:rPr>
      </w:pPr>
    </w:p>
    <w:p w14:paraId="3028743A" w14:textId="77777777"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1AFF97C2"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5A6DBA47" w14:textId="77777777" w:rsidR="00226B70" w:rsidRDefault="008D5216">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3E90169A" w14:textId="77777777" w:rsidR="00226B70" w:rsidRDefault="008D5216">
      <w:pPr>
        <w:numPr>
          <w:ilvl w:val="1"/>
          <w:numId w:val="6"/>
        </w:numPr>
        <w:rPr>
          <w:lang w:val="en-US" w:eastAsia="zh-CN"/>
        </w:rPr>
      </w:pPr>
      <w:r>
        <w:rPr>
          <w:lang w:val="en-US" w:eastAsia="zh-CN"/>
        </w:rPr>
        <w:lastRenderedPageBreak/>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38BFDF7F" w14:textId="77777777" w:rsidR="00226B70" w:rsidRDefault="008D5216">
      <w:pPr>
        <w:numPr>
          <w:ilvl w:val="1"/>
          <w:numId w:val="6"/>
        </w:numPr>
        <w:rPr>
          <w:lang w:val="en-US" w:eastAsia="zh-CN"/>
        </w:rPr>
      </w:pPr>
      <w:r>
        <w:rPr>
          <w:lang w:val="en-US" w:eastAsia="zh-CN"/>
        </w:rPr>
        <w:t>if MCCH is not always available, then option 2 shall be defined. (Apple)</w:t>
      </w:r>
    </w:p>
    <w:p w14:paraId="33EDE4E7"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48733C9F" w14:textId="77777777" w:rsidR="00226B70" w:rsidRDefault="008D5216">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07E97D47" w14:textId="77777777" w:rsidR="00226B70" w:rsidRDefault="008D5216">
      <w:pPr>
        <w:numPr>
          <w:ilvl w:val="1"/>
          <w:numId w:val="6"/>
        </w:numPr>
        <w:rPr>
          <w:lang w:val="en-US" w:eastAsia="zh-CN"/>
        </w:rPr>
      </w:pPr>
      <w:r>
        <w:rPr>
          <w:lang w:val="en-US" w:eastAsia="zh-CN"/>
        </w:rPr>
        <w:t>session state change is a part of PTM config change, therefore it is natural to reuse MCCH. (QC)</w:t>
      </w:r>
    </w:p>
    <w:p w14:paraId="2377B448" w14:textId="77777777" w:rsidR="00226B70" w:rsidRDefault="008D5216">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424BFD6E" w14:textId="77777777" w:rsidR="00226B70" w:rsidRDefault="008D5216">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7846458A" w14:textId="77777777" w:rsidR="00226B70" w:rsidRDefault="008D5216">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3AE6C48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7CCC2A5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0D6EF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867CFD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9DC64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8D0037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F82482B" w14:textId="77777777" w:rsidR="00226B70" w:rsidRPr="00A96BEF" w:rsidRDefault="00A96BEF" w:rsidP="00A96BE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176261" w14:textId="77777777" w:rsidR="00226B70" w:rsidRPr="00A96BEF" w:rsidRDefault="00A96BEF" w:rsidP="00A96BEF">
            <w:pPr>
              <w:pStyle w:val="TAC"/>
              <w:keepNext w:val="0"/>
              <w:spacing w:before="20" w:after="20"/>
              <w:ind w:right="57"/>
              <w:rPr>
                <w:rFonts w:ascii="Times New Roman" w:eastAsia="宋体"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宋体"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1025E507" w14:textId="77777777" w:rsidR="00226B70" w:rsidRPr="00A96BEF" w:rsidRDefault="00A96BEF" w:rsidP="00E04319">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period and it </w:t>
            </w:r>
            <w:r w:rsidR="00E04319">
              <w:rPr>
                <w:rFonts w:ascii="Times New Roman" w:eastAsia="Malgun Gothic" w:hAnsi="Times New Roman"/>
                <w:lang w:val="en-US" w:eastAsia="ko-KR"/>
              </w:rPr>
              <w:t>brings</w:t>
            </w:r>
            <w:r>
              <w:rPr>
                <w:rFonts w:ascii="Times New Roman" w:eastAsia="Malgun Gothic" w:hAnsi="Times New Roman"/>
                <w:lang w:val="en-US" w:eastAsia="ko-KR"/>
              </w:rPr>
              <w:t xml:space="preserve"> delayed notification.</w:t>
            </w:r>
          </w:p>
        </w:tc>
      </w:tr>
      <w:tr w:rsidR="00A7680C" w14:paraId="05C2EB6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213EAC" w14:textId="4197062C"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96E3BE7" w14:textId="476B49AF" w:rsidR="00A7680C" w:rsidRPr="00A7680C" w:rsidRDefault="00A7680C" w:rsidP="00A7680C">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sidR="005D39AA">
              <w:rPr>
                <w:rFonts w:ascii="Times New Roman" w:hAnsi="Times New Roma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4BDC37A6"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5A4FAE19" w14:textId="77777777" w:rsidR="00A7680C" w:rsidRDefault="00A7680C" w:rsidP="00A7680C">
            <w:pPr>
              <w:pStyle w:val="TAC"/>
              <w:keepNext w:val="0"/>
              <w:spacing w:before="20" w:after="20"/>
              <w:ind w:left="57" w:right="57"/>
              <w:jc w:val="left"/>
              <w:rPr>
                <w:rFonts w:ascii="Times New Roman" w:hAnsi="Times New Roman"/>
                <w:lang w:val="en-US"/>
              </w:rPr>
            </w:pPr>
          </w:p>
          <w:p w14:paraId="3DD6EA45"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t the risk of repeating our response from email discussion: </w:t>
            </w:r>
            <w:r w:rsidRPr="007F388A">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r>
              <w:rPr>
                <w:rFonts w:ascii="Times New Roman" w:hAnsi="Times New Roman"/>
                <w:lang w:val="en-US"/>
              </w:rPr>
              <w:t xml:space="preserve"> So, the proposal should be updated to</w:t>
            </w:r>
          </w:p>
          <w:p w14:paraId="78E63633" w14:textId="77777777" w:rsidR="00A7680C" w:rsidRDefault="00A7680C" w:rsidP="00A7680C">
            <w:pPr>
              <w:pStyle w:val="TAC"/>
              <w:keepNext w:val="0"/>
              <w:spacing w:before="20" w:after="20"/>
              <w:ind w:left="57" w:right="57"/>
              <w:jc w:val="left"/>
              <w:rPr>
                <w:rFonts w:ascii="Times New Roman" w:hAnsi="Times New Roman"/>
                <w:lang w:val="en-US"/>
              </w:rPr>
            </w:pPr>
          </w:p>
          <w:p w14:paraId="32BA3A44" w14:textId="77777777" w:rsidR="00A7680C" w:rsidRPr="007F388A" w:rsidRDefault="00A7680C" w:rsidP="00A7680C">
            <w:pPr>
              <w:pStyle w:val="TAC"/>
              <w:keepNext w:val="0"/>
              <w:spacing w:before="20" w:after="20"/>
              <w:ind w:left="57" w:right="57"/>
              <w:jc w:val="left"/>
              <w:rPr>
                <w:rFonts w:ascii="Times New Roman" w:hAnsi="Times New Roman"/>
                <w:b/>
                <w:bCs/>
                <w:lang w:val="en-US"/>
              </w:rPr>
            </w:pPr>
            <w:r w:rsidRPr="007F388A">
              <w:rPr>
                <w:rFonts w:ascii="Times New Roman" w:hAnsi="Times New Roman"/>
                <w:b/>
                <w:bCs/>
                <w:lang w:val="en-US"/>
              </w:rPr>
              <w:t>Proposal 11.</w:t>
            </w:r>
            <w:r w:rsidRPr="007F388A">
              <w:rPr>
                <w:rFonts w:ascii="Times New Roman" w:hAnsi="Times New Roman"/>
                <w:b/>
                <w:bCs/>
                <w:lang w:val="en-US"/>
              </w:rPr>
              <w:tab/>
              <w:t>For UEs receiving multicast in RRC_INACTIVE, deactivation/temporary no data of the multicast session is indicated by MCCH</w:t>
            </w:r>
            <w:r>
              <w:rPr>
                <w:rFonts w:ascii="Times New Roman" w:hAnsi="Times New Roman"/>
                <w:b/>
                <w:bCs/>
                <w:lang w:val="en-US"/>
              </w:rPr>
              <w:t xml:space="preserve"> </w:t>
            </w:r>
            <w:r w:rsidRPr="007F388A">
              <w:rPr>
                <w:rFonts w:ascii="Times New Roman" w:hAnsi="Times New Roman"/>
                <w:b/>
                <w:bCs/>
                <w:lang w:val="en-US"/>
              </w:rPr>
              <w:t>to enable Rel-18 UE to stay in RRC_INACTIVE and stop monitoring corresponding G-RNTI</w:t>
            </w:r>
            <w:r>
              <w:rPr>
                <w:rFonts w:ascii="Times New Roman" w:hAnsi="Times New Roman"/>
                <w:b/>
                <w:bCs/>
                <w:lang w:val="en-US"/>
              </w:rPr>
              <w:t xml:space="preserve"> upon such events</w:t>
            </w:r>
            <w:r w:rsidRPr="007F388A">
              <w:rPr>
                <w:rFonts w:ascii="Times New Roman" w:hAnsi="Times New Roman"/>
                <w:b/>
                <w:bCs/>
                <w:lang w:val="en-US"/>
              </w:rPr>
              <w:t>.</w:t>
            </w:r>
          </w:p>
          <w:p w14:paraId="54FCEAA7"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395A5B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1CE7783" w14:textId="61A17B87"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08CB97F0" w14:textId="3C03A65D"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5CBCF5E7" w14:textId="4D87218E" w:rsidR="001762F5" w:rsidRDefault="001762F5" w:rsidP="001762F5">
            <w:r>
              <w:rPr>
                <w:lang w:eastAsia="zh-CN"/>
              </w:rPr>
              <w:t>T</w:t>
            </w:r>
            <w:r>
              <w:rPr>
                <w:rFonts w:hint="eastAsia"/>
                <w:lang w:eastAsia="zh-CN"/>
              </w:rPr>
              <w:t>he</w:t>
            </w:r>
            <w:r w:rsidR="00405DC5">
              <w:t xml:space="preserve"> </w:t>
            </w:r>
            <w:r w:rsidR="00405DC5">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w:t>
            </w:r>
            <w:r w:rsidR="00405DC5">
              <w:rPr>
                <w:rFonts w:hint="eastAsia"/>
                <w:lang w:eastAsia="zh-CN"/>
              </w:rPr>
              <w:t>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sidR="00873CE7">
              <w:rPr>
                <w:rFonts w:hint="eastAsia"/>
                <w:lang w:eastAsia="zh-CN"/>
              </w:rPr>
              <w:t>unnecessary</w:t>
            </w:r>
            <w:r w:rsidR="00873CE7">
              <w:rPr>
                <w:lang w:eastAsia="zh-CN"/>
              </w:rPr>
              <w:t xml:space="preserve"> </w:t>
            </w:r>
            <w:r>
              <w:rPr>
                <w:lang w:eastAsia="zh-CN"/>
              </w:rPr>
              <w:t xml:space="preserve">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0125F8CA" w14:textId="25247666" w:rsidR="00766F15" w:rsidRDefault="001762F5" w:rsidP="00C05178">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xml:space="preserve">, </w:t>
            </w:r>
            <w:r w:rsidRPr="00887B2E">
              <w:t>UE anyway need</w:t>
            </w:r>
            <w:r>
              <w:rPr>
                <w:rFonts w:hint="eastAsia"/>
                <w:lang w:eastAsia="zh-CN"/>
              </w:rPr>
              <w:t>s</w:t>
            </w:r>
            <w:r w:rsidRPr="00887B2E">
              <w:t xml:space="preserve"> to monitor paging and group paging is already per-TMGI (session) configuration</w:t>
            </w:r>
            <w:r>
              <w:t>.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sidRPr="0065106D">
              <w:rPr>
                <w:rFonts w:hint="eastAsia"/>
                <w:b/>
              </w:rPr>
              <w:t>double</w:t>
            </w:r>
            <w:r w:rsidRPr="0065106D">
              <w:rPr>
                <w:b/>
              </w:rPr>
              <w:t xml:space="preserve"> </w:t>
            </w:r>
            <w:r w:rsidRPr="0065106D">
              <w:rPr>
                <w:rFonts w:hint="eastAsia"/>
                <w:b/>
              </w:rPr>
              <w:t>monitor</w:t>
            </w:r>
            <w:r w:rsidR="00405DC5">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bookmarkStart w:id="1" w:name="_GoBack"/>
            <w:bookmarkEnd w:id="1"/>
          </w:p>
          <w:p w14:paraId="3E6CF30A" w14:textId="79770E14" w:rsidR="00C05178" w:rsidRDefault="00766F15" w:rsidP="00C05178">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05908046" w14:textId="2AC6073F" w:rsidR="00C05178" w:rsidRPr="001762F5" w:rsidRDefault="00C05178" w:rsidP="00C05178">
            <w:r>
              <w:rPr>
                <w:lang w:eastAsia="zh-CN"/>
              </w:rPr>
              <w:t>F</w:t>
            </w:r>
            <w:r>
              <w:rPr>
                <w:rFonts w:hint="eastAsia"/>
                <w:lang w:eastAsia="zh-CN"/>
              </w:rPr>
              <w:t>urthermore</w:t>
            </w:r>
            <w:r>
              <w:t xml:space="preserve">, </w:t>
            </w:r>
            <w:r w:rsidRPr="00C05178">
              <w:t xml:space="preserve">if MCCH is not always available, then </w:t>
            </w:r>
            <w:r>
              <w:rPr>
                <w:rFonts w:hint="eastAsia"/>
                <w:lang w:eastAsia="zh-CN"/>
              </w:rPr>
              <w:t>group</w:t>
            </w:r>
            <w:r>
              <w:t xml:space="preserve"> </w:t>
            </w:r>
            <w:r>
              <w:rPr>
                <w:rFonts w:hint="eastAsia"/>
                <w:lang w:eastAsia="zh-CN"/>
              </w:rPr>
              <w:t>paging</w:t>
            </w:r>
            <w:r>
              <w:t xml:space="preserve"> </w:t>
            </w:r>
            <w:r w:rsidRPr="00C05178">
              <w:t>shall be defined.</w:t>
            </w:r>
          </w:p>
        </w:tc>
      </w:tr>
      <w:tr w:rsidR="00A7680C" w14:paraId="4D19BA2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43938"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10141953"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6E1C41EB"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DA7669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62AE0"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5AA7B7A1"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6F3C76D3"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1A17F5CB" w14:textId="77777777" w:rsidR="00226B70" w:rsidRDefault="00226B70">
      <w:pPr>
        <w:rPr>
          <w:lang w:val="en-US" w:eastAsia="zh-CN"/>
        </w:rPr>
      </w:pPr>
    </w:p>
    <w:p w14:paraId="243D2A1D" w14:textId="77777777" w:rsidR="00226B70" w:rsidRDefault="008D5216">
      <w:pPr>
        <w:rPr>
          <w:lang w:val="en-US" w:eastAsia="zh-CN"/>
        </w:rPr>
      </w:pPr>
      <w:r>
        <w:rPr>
          <w:rFonts w:hint="eastAsia"/>
          <w:lang w:val="en-US" w:eastAsia="zh-CN"/>
        </w:rPr>
        <w:lastRenderedPageBreak/>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59856B4E" w14:textId="77777777" w:rsidR="00226B70" w:rsidRDefault="008D5216">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6E72883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0049923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DFBF7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C198F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15256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CDEFCB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17A92F0"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663B494"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6A1398EF" w14:textId="77777777"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5D39AA" w14:paraId="6C6285E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6192B86C" w14:textId="001FAA1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sz="4" w:space="0" w:color="auto"/>
              <w:left w:val="single" w:sz="4" w:space="0" w:color="auto"/>
              <w:bottom w:val="single" w:sz="4" w:space="0" w:color="auto"/>
              <w:right w:val="single" w:sz="4" w:space="0" w:color="auto"/>
            </w:tcBorders>
            <w:noWrap/>
          </w:tcPr>
          <w:p w14:paraId="54B9F84D" w14:textId="59CCBA20"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sz="4" w:space="0" w:color="auto"/>
              <w:left w:val="single" w:sz="4" w:space="0" w:color="auto"/>
              <w:bottom w:val="single" w:sz="4" w:space="0" w:color="auto"/>
              <w:right w:val="single" w:sz="4" w:space="0" w:color="auto"/>
            </w:tcBorders>
            <w:noWrap/>
          </w:tcPr>
          <w:p w14:paraId="7D777F7B" w14:textId="1E0D36F2" w:rsidR="005D39AA" w:rsidRDefault="005D39AA"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one goes together with P11, i.e. no ‘additional enhancements’ for ‘release’ is wrt enhancements from previous proposal on ‘deactivation/temp no data’. </w:t>
            </w:r>
          </w:p>
        </w:tc>
      </w:tr>
      <w:tr w:rsidR="005D39AA" w14:paraId="086BDD1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1AB797E8" w14:textId="190D5AB6"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04B608C" w14:textId="36254BFA"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8" w:type="pct"/>
            <w:tcBorders>
              <w:top w:val="single" w:sz="4" w:space="0" w:color="auto"/>
              <w:left w:val="single" w:sz="4" w:space="0" w:color="auto"/>
              <w:bottom w:val="single" w:sz="4" w:space="0" w:color="auto"/>
              <w:right w:val="single" w:sz="4" w:space="0" w:color="auto"/>
            </w:tcBorders>
            <w:noWrap/>
          </w:tcPr>
          <w:p w14:paraId="36C3965A" w14:textId="63C2C5CE" w:rsidR="005D39AA" w:rsidRDefault="004308C5" w:rsidP="004308C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5D39AA" w14:paraId="041FD99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D0D0EB3" w14:textId="77777777" w:rsidR="005D39AA" w:rsidRPr="00496EB0" w:rsidRDefault="005D39AA" w:rsidP="005D39AA">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68F9B8F9" w14:textId="77777777" w:rsidR="005D39AA" w:rsidRPr="00496EB0" w:rsidRDefault="005D39AA" w:rsidP="005D39AA">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4F3A2164"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092E5B8B"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4EC1F2C" w14:textId="77777777" w:rsidR="005D39AA" w:rsidRPr="00496EB0" w:rsidRDefault="005D39AA" w:rsidP="005D39AA">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0174AB3D" w14:textId="77777777" w:rsidR="005D39AA" w:rsidRPr="00496EB0" w:rsidRDefault="005D39AA" w:rsidP="005D39AA">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73D9E4E0" w14:textId="77777777" w:rsidR="005D39AA" w:rsidRDefault="005D39AA" w:rsidP="005D39AA">
            <w:pPr>
              <w:pStyle w:val="TAC"/>
              <w:keepNext w:val="0"/>
              <w:spacing w:before="20" w:after="20"/>
              <w:ind w:left="57" w:right="57"/>
              <w:jc w:val="left"/>
              <w:rPr>
                <w:rFonts w:ascii="Times New Roman" w:hAnsi="Times New Roman"/>
                <w:lang w:val="en-US"/>
              </w:rPr>
            </w:pPr>
          </w:p>
        </w:tc>
      </w:tr>
    </w:tbl>
    <w:p w14:paraId="527A8D61" w14:textId="77777777" w:rsidR="00226B70" w:rsidRDefault="00226B70">
      <w:pPr>
        <w:rPr>
          <w:lang w:val="en-US" w:eastAsia="zh-CN"/>
        </w:rPr>
      </w:pPr>
    </w:p>
    <w:p w14:paraId="428EB0AF" w14:textId="77777777" w:rsidR="00226B70" w:rsidRDefault="008D5216">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771CF95F" w14:textId="77777777"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D979C8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483EF0A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5C0FC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D5217F"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7302C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B50E7C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1A3E8E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82AA76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1765112F" w14:textId="77777777" w:rsidR="00226B70" w:rsidRPr="00DD37BF" w:rsidRDefault="00DD37BF" w:rsidP="008D5216">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group paging </w:t>
            </w:r>
            <w:r w:rsidR="008D5216">
              <w:rPr>
                <w:rFonts w:ascii="Times New Roman" w:eastAsia="Malgun Gothic" w:hAnsi="Times New Roman"/>
                <w:lang w:val="en-US" w:eastAsia="ko-KR"/>
              </w:rPr>
              <w:t>needs to</w:t>
            </w:r>
            <w:r>
              <w:rPr>
                <w:rFonts w:ascii="Times New Roman" w:eastAsia="Malgun Gothic" w:hAnsi="Times New Roman"/>
                <w:lang w:val="en-US" w:eastAsia="ko-KR"/>
              </w:rPr>
              <w:t xml:space="preserve"> be enhanced to indicate ‘to resume RRC connection though PTM configuration is available’.</w:t>
            </w:r>
          </w:p>
        </w:tc>
      </w:tr>
      <w:tr w:rsidR="005D39AA" w14:paraId="20E0478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09D9985D" w14:textId="53E22813"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BB6E90B" w14:textId="262850C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73AF76AC" w14:textId="77777777" w:rsidR="005D39AA" w:rsidRDefault="005D39AA" w:rsidP="005D39A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D688DE9" w14:textId="77777777" w:rsidR="005D39AA" w:rsidRDefault="005D39AA" w:rsidP="005D39AA">
            <w:pPr>
              <w:tabs>
                <w:tab w:val="left" w:pos="1619"/>
              </w:tabs>
            </w:pPr>
            <w:r>
              <w:rPr>
                <w:lang w:val="en-US"/>
              </w:rPr>
              <w:t xml:space="preserve">First, it is not clear whether this proposal is about some </w:t>
            </w:r>
            <w:r>
              <w:rPr>
                <w:i/>
                <w:iCs/>
                <w:lang w:val="en-US"/>
              </w:rPr>
              <w:t>specific</w:t>
            </w:r>
            <w:r w:rsidRPr="00CF1853">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1F18ED00"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continue to receive the service in RRC_INACTIVE, or</w:t>
            </w:r>
          </w:p>
          <w:p w14:paraId="1A48EC2C"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move to RRC_CONNECTED</w:t>
            </w:r>
            <w:r>
              <w:rPr>
                <w:rFonts w:ascii="Times New Roman" w:hAnsi="Times New Roman"/>
                <w:sz w:val="20"/>
                <w:szCs w:val="20"/>
                <w:lang w:val="en-US" w:eastAsia="ja-JP"/>
              </w:rPr>
              <w:t>, or</w:t>
            </w:r>
          </w:p>
          <w:p w14:paraId="7A991F49"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sidRPr="00332389">
              <w:rPr>
                <w:rFonts w:ascii="Times New Roman" w:hAnsi="Times New Roman"/>
                <w:sz w:val="20"/>
                <w:szCs w:val="20"/>
                <w:lang w:val="en-US" w:eastAsia="ja-JP"/>
              </w:rPr>
              <w:t>Specific UEs move to RRC_CONNECTED to receive the service (in accordance with the agreement in RAN2#119e)</w:t>
            </w:r>
          </w:p>
          <w:p w14:paraId="5F522269" w14:textId="77777777" w:rsidR="005D39AA" w:rsidRDefault="005D39AA" w:rsidP="005D39AA">
            <w:pPr>
              <w:tabs>
                <w:tab w:val="left" w:pos="1619"/>
              </w:tabs>
            </w:pPr>
            <w:r>
              <w:t>First the legacy group paging cannot disambiguate between cases a and b. Case b is legacy Rel-17 behavior. So, one bit flag is needed to differentiate case a from b.</w:t>
            </w:r>
          </w:p>
          <w:p w14:paraId="6CFF0FC0" w14:textId="77777777" w:rsidR="005D39AA" w:rsidRPr="00C33ABC" w:rsidRDefault="005D39AA" w:rsidP="005D39AA">
            <w:pPr>
              <w:tabs>
                <w:tab w:val="left" w:pos="1619"/>
              </w:tabs>
            </w:pPr>
            <w:r>
              <w:t xml:space="preserve">Then, </w:t>
            </w:r>
            <w:r>
              <w:rPr>
                <w:lang w:val="en-US"/>
              </w:rPr>
              <w:t xml:space="preserve">the legacy Rel-17 </w:t>
            </w:r>
            <w:r w:rsidRPr="008405C0">
              <w:rPr>
                <w:b/>
                <w:bCs/>
                <w:lang w:val="en-US"/>
              </w:rPr>
              <w:t>group</w:t>
            </w:r>
            <w:r w:rsidRPr="00D05A0B">
              <w:rPr>
                <w:b/>
                <w:bCs/>
                <w:lang w:val="en-US"/>
              </w:rPr>
              <w:t xml:space="preserve">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100C3163" w14:textId="77777777" w:rsidR="005D39AA" w:rsidRDefault="005D39AA" w:rsidP="005D39AA">
            <w:pPr>
              <w:pStyle w:val="TAC"/>
              <w:keepNext w:val="0"/>
              <w:spacing w:before="20" w:after="20"/>
              <w:ind w:right="57"/>
              <w:jc w:val="left"/>
              <w:rPr>
                <w:rFonts w:ascii="Times New Roman" w:hAnsi="Times New Roman"/>
                <w:lang w:val="en-US"/>
              </w:rPr>
            </w:pPr>
          </w:p>
          <w:p w14:paraId="3ECF6786" w14:textId="77777777" w:rsidR="005D39AA" w:rsidRDefault="005D39AA" w:rsidP="005D39AA">
            <w:pPr>
              <w:tabs>
                <w:tab w:val="left" w:pos="1619"/>
              </w:tabs>
              <w:rPr>
                <w:lang w:val="en-US"/>
              </w:rPr>
            </w:pPr>
            <w:r>
              <w:rPr>
                <w:lang w:val="en-US"/>
              </w:rPr>
              <w:lastRenderedPageBreak/>
              <w:t>So, our proposal is to use legacy group paging with 1-bit enhancement to disambiguate between cases a and b, and use legacy per UE paging to handle case c.</w:t>
            </w:r>
          </w:p>
          <w:p w14:paraId="35C3613D" w14:textId="77777777" w:rsidR="005D39AA" w:rsidRDefault="005D39AA" w:rsidP="005D39AA">
            <w:pPr>
              <w:pStyle w:val="TAC"/>
              <w:keepNext w:val="0"/>
              <w:spacing w:before="20" w:after="20"/>
              <w:ind w:right="57"/>
              <w:jc w:val="left"/>
              <w:rPr>
                <w:rFonts w:ascii="Times New Roman" w:hAnsi="Times New Roman"/>
                <w:lang w:val="en-US"/>
              </w:rPr>
            </w:pPr>
          </w:p>
          <w:p w14:paraId="237627AB" w14:textId="77777777" w:rsidR="005D39AA" w:rsidRPr="00873FD4" w:rsidRDefault="005D39AA" w:rsidP="005D39AA">
            <w:pPr>
              <w:pStyle w:val="TAC"/>
              <w:spacing w:before="20" w:after="20"/>
              <w:ind w:right="57"/>
              <w:jc w:val="left"/>
              <w:rPr>
                <w:rFonts w:ascii="Times New Roman" w:hAnsi="Times New Roman"/>
                <w:b/>
                <w:bCs/>
                <w:lang w:val="en-US"/>
              </w:rPr>
            </w:pPr>
            <w:r w:rsidRPr="00873FD4">
              <w:rPr>
                <w:rFonts w:ascii="Times New Roman" w:hAnsi="Times New Roman"/>
                <w:b/>
                <w:bCs/>
                <w:lang w:val="en-US"/>
              </w:rPr>
              <w:t>Proposal 13a.</w:t>
            </w:r>
            <w:r w:rsidRPr="00873FD4">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w:t>
            </w:r>
            <w:r>
              <w:rPr>
                <w:rFonts w:ascii="Times New Roman" w:hAnsi="Times New Roman"/>
                <w:b/>
                <w:bCs/>
                <w:lang w:val="en-US"/>
              </w:rPr>
              <w:t>(absence of the indication means legacy Rel-17 group paging behavior, i.e. all UEs s</w:t>
            </w:r>
            <w:r w:rsidRPr="00873FD4">
              <w:rPr>
                <w:rFonts w:ascii="Times New Roman" w:hAnsi="Times New Roman"/>
                <w:b/>
                <w:bCs/>
                <w:lang w:val="en-US"/>
              </w:rPr>
              <w:t>hould move to RRC_CONNECTED</w:t>
            </w:r>
            <w:r>
              <w:rPr>
                <w:rFonts w:ascii="Times New Roman" w:hAnsi="Times New Roman"/>
                <w:b/>
                <w:bCs/>
                <w:lang w:val="en-US"/>
              </w:rPr>
              <w:t>)</w:t>
            </w:r>
            <w:r w:rsidRPr="00873FD4">
              <w:rPr>
                <w:rFonts w:ascii="Times New Roman" w:hAnsi="Times New Roman"/>
                <w:b/>
                <w:bCs/>
                <w:lang w:val="en-US"/>
              </w:rPr>
              <w:t>.</w:t>
            </w:r>
          </w:p>
          <w:p w14:paraId="06DCA20B" w14:textId="77777777" w:rsidR="005D39AA" w:rsidRPr="00873FD4" w:rsidRDefault="005D39AA" w:rsidP="005D39AA">
            <w:pPr>
              <w:pStyle w:val="TAC"/>
              <w:keepNext w:val="0"/>
              <w:spacing w:before="20" w:after="20"/>
              <w:ind w:right="57"/>
              <w:jc w:val="left"/>
              <w:rPr>
                <w:rFonts w:ascii="Times New Roman" w:hAnsi="Times New Roman"/>
                <w:b/>
                <w:bCs/>
                <w:lang w:val="en-US"/>
              </w:rPr>
            </w:pPr>
            <w:r w:rsidRPr="00873FD4">
              <w:rPr>
                <w:rFonts w:ascii="Times New Roman" w:hAnsi="Times New Roman"/>
                <w:b/>
                <w:bCs/>
                <w:lang w:val="en-US"/>
              </w:rPr>
              <w:t>Proposal 13b.</w:t>
            </w:r>
            <w:r w:rsidRPr="00873FD4">
              <w:rPr>
                <w:rFonts w:ascii="Times New Roman" w:hAnsi="Times New Roman"/>
                <w:b/>
                <w:bCs/>
                <w:lang w:val="en-US"/>
              </w:rPr>
              <w:tab/>
              <w:t>UE-specific paging (i.e. PagingRecordList) can be (re)used to move specific UE(s) to RRC_CONNECTED. This overrides the per-TMGI flag in the group paging for the specific UE(s).</w:t>
            </w:r>
          </w:p>
          <w:p w14:paraId="59412815" w14:textId="77777777" w:rsidR="005D39AA" w:rsidRDefault="005D39AA" w:rsidP="005D39AA">
            <w:pPr>
              <w:pStyle w:val="TAC"/>
              <w:keepNext w:val="0"/>
              <w:spacing w:before="20" w:after="20"/>
              <w:ind w:right="57"/>
              <w:jc w:val="left"/>
              <w:rPr>
                <w:rFonts w:ascii="Times New Roman" w:hAnsi="Times New Roman"/>
                <w:lang w:val="en-US"/>
              </w:rPr>
            </w:pPr>
          </w:p>
          <w:p w14:paraId="33AB8E4A" w14:textId="77777777" w:rsidR="005D39AA" w:rsidRDefault="005D39AA" w:rsidP="005D39AA">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577E6C7F" w14:textId="77777777" w:rsidR="005D39AA" w:rsidRPr="00873FD4" w:rsidRDefault="005D39AA" w:rsidP="005D39AA">
            <w:pPr>
              <w:pStyle w:val="TAC"/>
              <w:keepNext w:val="0"/>
              <w:spacing w:before="20" w:after="20"/>
              <w:ind w:right="57"/>
              <w:jc w:val="left"/>
              <w:rPr>
                <w:rFonts w:ascii="Times New Roman" w:hAnsi="Times New Roman"/>
                <w:b/>
                <w:bCs/>
                <w:lang w:val="en-US"/>
              </w:rPr>
            </w:pPr>
            <w:bookmarkStart w:id="2" w:name="_Toc131620751"/>
            <w:bookmarkStart w:id="3" w:name="_Toc131622466"/>
            <w:bookmarkStart w:id="4" w:name="_Toc131624407"/>
            <w:bookmarkStart w:id="5" w:name="_Toc131708798"/>
            <w:bookmarkStart w:id="6" w:name="_Toc131718953"/>
            <w:r>
              <w:rPr>
                <w:rFonts w:ascii="Times New Roman" w:hAnsi="Times New Roman"/>
                <w:b/>
                <w:bCs/>
                <w:lang w:val="en-US"/>
              </w:rPr>
              <w:t xml:space="preserve">Proposal 13c. </w:t>
            </w:r>
            <w:r w:rsidRPr="00873FD4">
              <w:rPr>
                <w:rFonts w:ascii="Times New Roman" w:hAnsi="Times New Roman"/>
                <w:b/>
                <w:bCs/>
                <w:lang w:val="en-US"/>
              </w:rPr>
              <w:t>No additional enhancements are needed specifically for moving ‘special UEs’ back to RRC_CONNECTED.</w:t>
            </w:r>
            <w:bookmarkEnd w:id="2"/>
            <w:bookmarkEnd w:id="3"/>
            <w:bookmarkEnd w:id="4"/>
            <w:bookmarkEnd w:id="5"/>
            <w:bookmarkEnd w:id="6"/>
          </w:p>
          <w:p w14:paraId="33175338"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24CFACF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72440F5" w14:textId="33665473"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4DCE513" w14:textId="651A9E44"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BE801E0" w14:textId="7DE492FF" w:rsidR="005D39AA" w:rsidRDefault="00014BD9"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CAD9C96" w14:textId="2E726CE5"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sidR="007A4403">
              <w:rPr>
                <w:rFonts w:ascii="Times New Roman" w:hAnsi="Times New Roman"/>
                <w:lang w:val="en-US"/>
              </w:rPr>
              <w:t xml:space="preserve"> (i.e., whether to enter RRC_CONNECTED or RRC_INACTIV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494CDD39" w14:textId="59ACE52D"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tc>
      </w:tr>
      <w:tr w:rsidR="005D39AA" w14:paraId="1F2D970C"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E2AA691" w14:textId="77777777" w:rsidR="005D39AA" w:rsidRPr="00C358CA" w:rsidRDefault="005D39AA" w:rsidP="005D39AA">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5544DCAB" w14:textId="77777777" w:rsidR="005D39AA" w:rsidRPr="00C358CA" w:rsidRDefault="005D39AA" w:rsidP="005D39AA">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4DD27DB6"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55D9DB1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308585D" w14:textId="77777777" w:rsidR="005D39AA" w:rsidRPr="00C358CA" w:rsidRDefault="005D39AA" w:rsidP="005D39AA">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6232B9AE" w14:textId="77777777" w:rsidR="005D39AA" w:rsidRPr="00C358CA" w:rsidRDefault="005D39AA" w:rsidP="005D39AA">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4F0A3681" w14:textId="77777777" w:rsidR="005D39AA" w:rsidRDefault="005D39AA" w:rsidP="005D39AA">
            <w:pPr>
              <w:pStyle w:val="TAC"/>
              <w:keepNext w:val="0"/>
              <w:spacing w:before="20" w:after="20"/>
              <w:ind w:left="57" w:right="57"/>
              <w:jc w:val="left"/>
              <w:rPr>
                <w:rFonts w:ascii="Times New Roman" w:hAnsi="Times New Roman"/>
                <w:lang w:val="en-US"/>
              </w:rPr>
            </w:pPr>
          </w:p>
        </w:tc>
      </w:tr>
    </w:tbl>
    <w:p w14:paraId="21B6CE3C" w14:textId="77777777" w:rsidR="00226B70" w:rsidRDefault="00226B70">
      <w:pPr>
        <w:rPr>
          <w:lang w:val="en-US" w:eastAsia="zh-CN"/>
        </w:rPr>
      </w:pPr>
    </w:p>
    <w:p w14:paraId="7D129535" w14:textId="77777777" w:rsidR="00226B70" w:rsidRDefault="008D5216">
      <w:pPr>
        <w:pStyle w:val="1"/>
        <w:ind w:left="0" w:firstLine="0"/>
        <w:rPr>
          <w:lang w:eastAsia="zh-CN"/>
        </w:rPr>
      </w:pPr>
      <w:r>
        <w:rPr>
          <w:rFonts w:hint="eastAsia"/>
          <w:lang w:val="en-US" w:eastAsia="zh-CN"/>
        </w:rPr>
        <w:t>4</w:t>
      </w:r>
      <w:r>
        <w:rPr>
          <w:rFonts w:hint="eastAsia"/>
          <w:lang w:eastAsia="zh-CN"/>
        </w:rPr>
        <w:t xml:space="preserve"> Conclusions</w:t>
      </w:r>
    </w:p>
    <w:p w14:paraId="4CF3020C" w14:textId="77777777"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8C04E" w14:textId="77777777" w:rsidR="00342951" w:rsidRDefault="00342951" w:rsidP="002E2B33">
      <w:pPr>
        <w:spacing w:before="0" w:after="0" w:line="240" w:lineRule="auto"/>
      </w:pPr>
      <w:r>
        <w:separator/>
      </w:r>
    </w:p>
  </w:endnote>
  <w:endnote w:type="continuationSeparator" w:id="0">
    <w:p w14:paraId="3C69752E" w14:textId="77777777" w:rsidR="00342951" w:rsidRDefault="00342951"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B6E5E" w14:textId="77777777" w:rsidR="00342951" w:rsidRDefault="00342951" w:rsidP="002E2B33">
      <w:pPr>
        <w:spacing w:before="0" w:after="0" w:line="240" w:lineRule="auto"/>
      </w:pPr>
      <w:r>
        <w:separator/>
      </w:r>
    </w:p>
  </w:footnote>
  <w:footnote w:type="continuationSeparator" w:id="0">
    <w:p w14:paraId="1D109794" w14:textId="77777777" w:rsidR="00342951" w:rsidRDefault="00342951" w:rsidP="002E2B3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hybridMultilevel"/>
    <w:tmpl w:val="A6246518"/>
    <w:lvl w:ilvl="0" w:tplc="F8BE2890">
      <w:numFmt w:val="bullet"/>
      <w:lvlText w:val="-"/>
      <w:lvlJc w:val="left"/>
      <w:pPr>
        <w:ind w:left="704" w:hanging="420"/>
      </w:pPr>
      <w:rPr>
        <w:rFonts w:ascii="Arial" w:hAnsi="Arial" w:hint="default"/>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hybridMultilevel"/>
    <w:tmpl w:val="E708A3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4BD9"/>
    <w:rsid w:val="00023196"/>
    <w:rsid w:val="00031EFB"/>
    <w:rsid w:val="00034F39"/>
    <w:rsid w:val="00050A6D"/>
    <w:rsid w:val="000630FD"/>
    <w:rsid w:val="00063DBC"/>
    <w:rsid w:val="00064A02"/>
    <w:rsid w:val="0007007C"/>
    <w:rsid w:val="00076487"/>
    <w:rsid w:val="000824A5"/>
    <w:rsid w:val="00083D67"/>
    <w:rsid w:val="000862C4"/>
    <w:rsid w:val="00087DBD"/>
    <w:rsid w:val="00090953"/>
    <w:rsid w:val="000A410A"/>
    <w:rsid w:val="000A7602"/>
    <w:rsid w:val="000A7E2A"/>
    <w:rsid w:val="000B2844"/>
    <w:rsid w:val="000C0DF8"/>
    <w:rsid w:val="000D1245"/>
    <w:rsid w:val="000D1D12"/>
    <w:rsid w:val="000D37FD"/>
    <w:rsid w:val="000F74D5"/>
    <w:rsid w:val="00116E46"/>
    <w:rsid w:val="00136652"/>
    <w:rsid w:val="00142B7A"/>
    <w:rsid w:val="00151FF1"/>
    <w:rsid w:val="001527FF"/>
    <w:rsid w:val="0016038B"/>
    <w:rsid w:val="00166C2A"/>
    <w:rsid w:val="001715D9"/>
    <w:rsid w:val="001730A5"/>
    <w:rsid w:val="001762F5"/>
    <w:rsid w:val="0018147A"/>
    <w:rsid w:val="00182D3B"/>
    <w:rsid w:val="00194E34"/>
    <w:rsid w:val="00195FCD"/>
    <w:rsid w:val="001D15B1"/>
    <w:rsid w:val="001D22E8"/>
    <w:rsid w:val="001D5EA6"/>
    <w:rsid w:val="001E49B3"/>
    <w:rsid w:val="001E72D6"/>
    <w:rsid w:val="001F647C"/>
    <w:rsid w:val="0020478C"/>
    <w:rsid w:val="0020578F"/>
    <w:rsid w:val="00210C6A"/>
    <w:rsid w:val="002159CB"/>
    <w:rsid w:val="002207BF"/>
    <w:rsid w:val="00221F69"/>
    <w:rsid w:val="00226B70"/>
    <w:rsid w:val="00236C9D"/>
    <w:rsid w:val="00243B55"/>
    <w:rsid w:val="00245B9E"/>
    <w:rsid w:val="00246636"/>
    <w:rsid w:val="00254022"/>
    <w:rsid w:val="00256276"/>
    <w:rsid w:val="0026190C"/>
    <w:rsid w:val="00266F0D"/>
    <w:rsid w:val="00267094"/>
    <w:rsid w:val="00270C19"/>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3B"/>
    <w:rsid w:val="00304007"/>
    <w:rsid w:val="00313A45"/>
    <w:rsid w:val="00316879"/>
    <w:rsid w:val="0032279C"/>
    <w:rsid w:val="00322A1F"/>
    <w:rsid w:val="003255CF"/>
    <w:rsid w:val="00342951"/>
    <w:rsid w:val="003450C4"/>
    <w:rsid w:val="00362596"/>
    <w:rsid w:val="00362D84"/>
    <w:rsid w:val="00376CB8"/>
    <w:rsid w:val="00377825"/>
    <w:rsid w:val="00384CE1"/>
    <w:rsid w:val="00386C58"/>
    <w:rsid w:val="0039150B"/>
    <w:rsid w:val="003A2678"/>
    <w:rsid w:val="003A6FEE"/>
    <w:rsid w:val="003A7C4E"/>
    <w:rsid w:val="003C10A3"/>
    <w:rsid w:val="003C5E5B"/>
    <w:rsid w:val="003C72D5"/>
    <w:rsid w:val="003D0242"/>
    <w:rsid w:val="003D1BEA"/>
    <w:rsid w:val="003D3C13"/>
    <w:rsid w:val="003D7A6C"/>
    <w:rsid w:val="003E01AB"/>
    <w:rsid w:val="003F1963"/>
    <w:rsid w:val="004048B0"/>
    <w:rsid w:val="00405DC5"/>
    <w:rsid w:val="00410F5B"/>
    <w:rsid w:val="004169B1"/>
    <w:rsid w:val="0042231C"/>
    <w:rsid w:val="004308C5"/>
    <w:rsid w:val="00442787"/>
    <w:rsid w:val="00444D2D"/>
    <w:rsid w:val="00452327"/>
    <w:rsid w:val="004573E4"/>
    <w:rsid w:val="00462577"/>
    <w:rsid w:val="004665B8"/>
    <w:rsid w:val="00466B3B"/>
    <w:rsid w:val="00471D6F"/>
    <w:rsid w:val="00477216"/>
    <w:rsid w:val="00483D03"/>
    <w:rsid w:val="004869AB"/>
    <w:rsid w:val="00492304"/>
    <w:rsid w:val="00495798"/>
    <w:rsid w:val="00496EB0"/>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0D7E"/>
    <w:rsid w:val="005047DC"/>
    <w:rsid w:val="00522B2A"/>
    <w:rsid w:val="00532CBF"/>
    <w:rsid w:val="005406E7"/>
    <w:rsid w:val="0054426F"/>
    <w:rsid w:val="00546D28"/>
    <w:rsid w:val="00553559"/>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A8C"/>
    <w:rsid w:val="005E7E08"/>
    <w:rsid w:val="005F3067"/>
    <w:rsid w:val="005F3B2E"/>
    <w:rsid w:val="00603057"/>
    <w:rsid w:val="00613FC8"/>
    <w:rsid w:val="006260DF"/>
    <w:rsid w:val="00626B4D"/>
    <w:rsid w:val="00633D56"/>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6610"/>
    <w:rsid w:val="00886F60"/>
    <w:rsid w:val="008A107C"/>
    <w:rsid w:val="008A25FB"/>
    <w:rsid w:val="008B4642"/>
    <w:rsid w:val="008C672C"/>
    <w:rsid w:val="008D1111"/>
    <w:rsid w:val="008D5216"/>
    <w:rsid w:val="00910A03"/>
    <w:rsid w:val="009137AD"/>
    <w:rsid w:val="009179D2"/>
    <w:rsid w:val="0092173D"/>
    <w:rsid w:val="00921AB6"/>
    <w:rsid w:val="009245BA"/>
    <w:rsid w:val="00925D5D"/>
    <w:rsid w:val="00932BC9"/>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215AD"/>
    <w:rsid w:val="00B42D52"/>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6B08"/>
    <w:rsid w:val="00BC38DC"/>
    <w:rsid w:val="00BD1E6F"/>
    <w:rsid w:val="00BD487C"/>
    <w:rsid w:val="00BE5FCA"/>
    <w:rsid w:val="00BE7FC9"/>
    <w:rsid w:val="00C05178"/>
    <w:rsid w:val="00C10E6A"/>
    <w:rsid w:val="00C206E9"/>
    <w:rsid w:val="00C23846"/>
    <w:rsid w:val="00C27C46"/>
    <w:rsid w:val="00C32F9F"/>
    <w:rsid w:val="00C338EB"/>
    <w:rsid w:val="00C354C0"/>
    <w:rsid w:val="00C358CA"/>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434D4"/>
    <w:rsid w:val="00D466ED"/>
    <w:rsid w:val="00D57568"/>
    <w:rsid w:val="00D57D85"/>
    <w:rsid w:val="00D63784"/>
    <w:rsid w:val="00D655E3"/>
    <w:rsid w:val="00D667FA"/>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DFE4DB"/>
  <w15:docId w15:val="{1AF0B2F9-D0B2-4F12-9244-55B6F578E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rPr>
      <w:lang w:eastAsia="zh-CN"/>
    </w:rPr>
  </w:style>
  <w:style w:type="paragraph" w:styleId="7">
    <w:name w:val="heading 7"/>
    <w:next w:val="a0"/>
    <w:link w:val="70"/>
    <w:qFormat/>
    <w:pPr>
      <w:outlineLvl w:val="6"/>
    </w:pPr>
    <w:rPr>
      <w:lang w:eastAsia="zh-CN"/>
    </w:r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3">
    <w:name w:val="List Paragraph"/>
    <w:aliases w:val="- Bullets,?? ??,?????,????,Lista1,목록 단락,リスト段落,列出段落1,中等深浅网格 1 - 着色 21"/>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出段落 字符"/>
    <w:aliases w:val="- Bullets 字符,?? ?? 字符,????? 字符,???? 字符,Lista1 字符,목록 단락 字符,リスト段落 字符,列出段落1 字符,中等深浅网格 1 - 着色 21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4">
    <w:name w:val="수정1"/>
    <w:hidden/>
    <w:uiPriority w:val="99"/>
    <w:semiHidden/>
    <w:qFormat/>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A564F6-5D2D-44C0-8B22-9C0A75BBD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7</Pages>
  <Words>2859</Words>
  <Characters>16301</Characters>
  <Application>Microsoft Office Word</Application>
  <DocSecurity>0</DocSecurity>
  <Lines>135</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1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NEC - Rao</cp:lastModifiedBy>
  <cp:revision>17</cp:revision>
  <dcterms:created xsi:type="dcterms:W3CDTF">2023-04-21T01:16:00Z</dcterms:created>
  <dcterms:modified xsi:type="dcterms:W3CDTF">2023-04-21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